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054A4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EEE9B7" wp14:editId="1E712D86">
                <wp:simplePos x="0" y="0"/>
                <wp:positionH relativeFrom="column">
                  <wp:posOffset>400050</wp:posOffset>
                </wp:positionH>
                <wp:positionV relativeFrom="paragraph">
                  <wp:posOffset>-430530</wp:posOffset>
                </wp:positionV>
                <wp:extent cx="474345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345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54693F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5C09DDCA" w14:textId="4A678E5E" w:rsidR="004908FF" w:rsidRPr="004E2360" w:rsidRDefault="0092655A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Community Relations Dir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EEE9B7" id="Rectangle 2" o:spid="_x0000_s1026" style="position:absolute;margin-left:31.5pt;margin-top:-33.9pt;width:373.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0D54693F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5C09DDCA" w14:textId="4A678E5E" w:rsidR="004908FF" w:rsidRPr="004E2360" w:rsidRDefault="0092655A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Community Relations Direct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4C4470" wp14:editId="10EA40CD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166BEDE6" w14:textId="77777777" w:rsidR="00260FE8" w:rsidRDefault="00260FE8" w:rsidP="00ED20B5"/>
    <w:p w14:paraId="45924D9F" w14:textId="77777777" w:rsidR="00260FE8" w:rsidRDefault="00260FE8" w:rsidP="00ED20B5"/>
    <w:p w14:paraId="18B8A807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7F12D128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5C4B039" wp14:editId="65A93393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9C147" w14:textId="77777777" w:rsidR="0092655A" w:rsidRDefault="0092655A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D02FDF" w14:textId="139179C9" w:rsidR="004E2360" w:rsidRPr="0092655A" w:rsidRDefault="004E2360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4C9663C" w14:textId="77777777" w:rsidR="004E2360" w:rsidRPr="0092655A" w:rsidRDefault="004E2360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D640A80" w14:textId="77777777" w:rsidR="00CD4A5C" w:rsidRPr="0092655A" w:rsidRDefault="00CD4A5C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1F3B056" w14:textId="77777777" w:rsidR="004E2360" w:rsidRPr="0092655A" w:rsidRDefault="004E2360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07B1AF6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this application's help, I want to put forward my interest in the role of Community Relations Director. As a skilled and seasoned leader at the current organization, I possess a positive public image to maximize the fundraising for your organization.</w:t>
                            </w:r>
                          </w:p>
                          <w:p w14:paraId="0DC5EEC4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658CCC" w14:textId="48D6F23C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Here is presenting my key responsibility areas that are aligned with your job </w:t>
                            </w: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quirement:</w:t>
                            </w:r>
                          </w:p>
                          <w:p w14:paraId="1D1396EB" w14:textId="77777777" w:rsidR="0092655A" w:rsidRDefault="0092655A" w:rsidP="0092655A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BD77146" w14:textId="7917B1F9" w:rsidR="0092655A" w:rsidRPr="0092655A" w:rsidRDefault="0092655A" w:rsidP="0092655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strive to improve the operations proces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3214FBD" w14:textId="5E4E7E6A" w:rsidR="0092655A" w:rsidRPr="0092655A" w:rsidRDefault="0092655A" w:rsidP="0092655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trategic planning to project the company's positive image to the local community and media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FFCE02D" w14:textId="6834BBBD" w:rsidR="0092655A" w:rsidRPr="0092655A" w:rsidRDefault="0092655A" w:rsidP="0092655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versee events and campaigns to bring funds to the organizatio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330E202" w14:textId="49C18C26" w:rsidR="0092655A" w:rsidRPr="0092655A" w:rsidRDefault="0092655A" w:rsidP="0092655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ing unique fundraising techniqu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55B4163" w14:textId="14924083" w:rsidR="0092655A" w:rsidRPr="0092655A" w:rsidRDefault="0092655A" w:rsidP="0092655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potting potential dono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8E86AEC" w14:textId="43F47751" w:rsidR="0092655A" w:rsidRPr="0092655A" w:rsidRDefault="0092655A" w:rsidP="0092655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uilding social campaig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.</w:t>
                            </w:r>
                          </w:p>
                          <w:p w14:paraId="075AD886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33138AA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my capability to multitask and achieve the ultimate goal of increased annual capital for the company, I am confident of proving as a beneficial asset for the organization. Thank you for taking out your time to consider my application. You can review my academic background and employment history in the attached resume. I am hoping to have a further discussion on my candidature.</w:t>
                            </w:r>
                          </w:p>
                          <w:p w14:paraId="52579D23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6341738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176B681C" w14:textId="77777777" w:rsidR="0092655A" w:rsidRPr="0092655A" w:rsidRDefault="0092655A" w:rsidP="0092655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2655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A47E6A9" w14:textId="77777777" w:rsidR="008E2357" w:rsidRPr="0092655A" w:rsidRDefault="008E2357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368C14E" w14:textId="77777777" w:rsidR="008E2357" w:rsidRPr="0092655A" w:rsidRDefault="008E2357" w:rsidP="0092655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4CC93FF" w14:textId="77777777" w:rsidR="004E2360" w:rsidRPr="0092655A" w:rsidRDefault="004E2360" w:rsidP="0092655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C4B0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4EF9C147" w14:textId="77777777" w:rsidR="0092655A" w:rsidRDefault="0092655A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D02FDF" w14:textId="139179C9" w:rsidR="004E2360" w:rsidRPr="0092655A" w:rsidRDefault="004E2360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4C9663C" w14:textId="77777777" w:rsidR="004E2360" w:rsidRPr="0092655A" w:rsidRDefault="004E2360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D640A80" w14:textId="77777777" w:rsidR="00CD4A5C" w:rsidRPr="0092655A" w:rsidRDefault="00CD4A5C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1F3B056" w14:textId="77777777" w:rsidR="004E2360" w:rsidRPr="0092655A" w:rsidRDefault="004E2360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07B1AF6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this application's help, I want to put forward my interest in the role of Community Relations Director. As a skilled and seasoned leader at the current organization, I possess a positive public image to maximize the fundraising for your organization.</w:t>
                      </w:r>
                    </w:p>
                    <w:p w14:paraId="0DC5EEC4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658CCC" w14:textId="48D6F23C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Here is presenting my key responsibility areas that are aligned with your job </w:t>
                      </w: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quirement:</w:t>
                      </w:r>
                    </w:p>
                    <w:p w14:paraId="1D1396EB" w14:textId="77777777" w:rsidR="0092655A" w:rsidRDefault="0092655A" w:rsidP="0092655A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BD77146" w14:textId="7917B1F9" w:rsidR="0092655A" w:rsidRPr="0092655A" w:rsidRDefault="0092655A" w:rsidP="0092655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strive to improve the operations proces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3214FBD" w14:textId="5E4E7E6A" w:rsidR="0092655A" w:rsidRPr="0092655A" w:rsidRDefault="0092655A" w:rsidP="0092655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trategic planning to project the company's positive image to the local community and media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FFCE02D" w14:textId="6834BBBD" w:rsidR="0092655A" w:rsidRPr="0092655A" w:rsidRDefault="0092655A" w:rsidP="0092655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versee events and campaigns to bring funds to the organization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330E202" w14:textId="49C18C26" w:rsidR="0092655A" w:rsidRPr="0092655A" w:rsidRDefault="0092655A" w:rsidP="0092655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ing unique fundraising techniqu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55B4163" w14:textId="14924083" w:rsidR="0092655A" w:rsidRPr="0092655A" w:rsidRDefault="0092655A" w:rsidP="0092655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potting potential dono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8E86AEC" w14:textId="43F47751" w:rsidR="0092655A" w:rsidRPr="0092655A" w:rsidRDefault="0092655A" w:rsidP="0092655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uilding social campaign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.</w:t>
                      </w:r>
                    </w:p>
                    <w:p w14:paraId="075AD886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33138AA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my capability to multitask and achieve the ultimate goal of increased annual capital for the company, I am confident of proving as a beneficial asset for the organization. Thank you for taking out your time to consider my application. You can review my academic background and employment history in the attached resume. I am hoping to have a further discussion on my candidature.</w:t>
                      </w:r>
                    </w:p>
                    <w:p w14:paraId="52579D23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6341738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176B681C" w14:textId="77777777" w:rsidR="0092655A" w:rsidRPr="0092655A" w:rsidRDefault="0092655A" w:rsidP="0092655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2655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A47E6A9" w14:textId="77777777" w:rsidR="008E2357" w:rsidRPr="0092655A" w:rsidRDefault="008E2357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368C14E" w14:textId="77777777" w:rsidR="008E2357" w:rsidRPr="0092655A" w:rsidRDefault="008E2357" w:rsidP="0092655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4CC93FF" w14:textId="77777777" w:rsidR="004E2360" w:rsidRPr="0092655A" w:rsidRDefault="004E2360" w:rsidP="0092655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B0BC7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20FA1ABA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EC10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34767CF7" wp14:editId="40A4CCDF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C8970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30C3691E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C4BDA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61C0A1" wp14:editId="2027DDD8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3071A1"/>
    <w:multiLevelType w:val="multilevel"/>
    <w:tmpl w:val="09848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2655A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486FA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Relations Director Cover Letter Sample</dc:title>
  <dc:subject>Create your Cover Letter using Free Community Relations Director Cover Letter Sample Template</dc:subject>
  <dc:creator>QwikResume.com</dc:creator>
  <cp:keywords/>
  <dc:description/>
  <dcterms:created xsi:type="dcterms:W3CDTF">2021-11-04T11:08:00Z</dcterms:created>
  <dcterms:modified xsi:type="dcterms:W3CDTF">2021-11-04T11:08:00Z</dcterms:modified>
  <cp:category>Management</cp:category>
</cp:coreProperties>
</file>